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ilan,</w:t>
      </w:r>
      <w:r>
        <w:t xml:space="preserve"> </w:t>
      </w:r>
      <w:r>
        <w:t xml:space="preserve">Italy</w:t>
      </w:r>
    </w:p>
    <w:bookmarkStart w:id="21" w:name="X37788f31fd1bda13ad8ff454a3dc8ea8ec8247f"/>
    <w:p>
      <w:pPr>
        <w:pStyle w:val="Heading1"/>
      </w:pPr>
      <w:r>
        <w:t xml:space="preserve">Scholarship Application Letter: Secondary Teacher Position in Milan, Italy</w:t>
      </w:r>
    </w:p>
    <w:p>
      <w:pPr>
        <w:pStyle w:val="FirstParagraph"/>
      </w:pPr>
      <w:r>
        <w:t xml:space="preserve">Date: October 26, 2023</w:t>
      </w:r>
    </w:p>
    <w:p>
      <w:pPr>
        <w:pStyle w:val="BodyText"/>
      </w:pPr>
      <w:r>
        <w:t xml:space="preserve">Admissions Committee</w:t>
      </w:r>
      <w:r>
        <w:br/>
      </w:r>
      <w:r>
        <w:t xml:space="preserve">Ministry of Education, University and Research (MIUR)</w:t>
      </w:r>
      <w:r>
        <w:br/>
      </w:r>
      <w:r>
        <w:t xml:space="preserve">Via della Scrofa, 173</w:t>
      </w:r>
      <w:r>
        <w:br/>
      </w:r>
      <w:r>
        <w:t xml:space="preserve">00186 Roma, Italy</w:t>
      </w:r>
    </w:p>
    <w:p>
      <w:pPr>
        <w:pStyle w:val="BodyText"/>
      </w:pPr>
      <w:r>
        <w:t xml:space="preserve">Dear Members of the Scholarship Selection Committee,</w:t>
      </w:r>
    </w:p>
    <w:p>
      <w:pPr>
        <w:pStyle w:val="BodyText"/>
      </w:pPr>
      <w:r>
        <w:t xml:space="preserve">I am writing with profound enthusiasm to apply for the prestigious International Educator Scholarship Program for Secondary Teachers (Scuola Secondaria) in Milan, Italy. As an accomplished educator dedicated to transformative pedagogy and cross-cultural learning, I believe this opportunity represents a pivotal convergence of my professional mission and Italy’s visionary commitment to educational excellence. Having meticulously researched the cultural dynamism of Milan’s educational landscape and the specific needs within its secondary schools (Scuola Secondaria di Primo e Secondo Grado), I am confident that my qualifications align precisely with the goals of this scholarship initiative.</w:t>
      </w:r>
    </w:p>
    <w:p>
      <w:pPr>
        <w:pStyle w:val="BodyText"/>
      </w:pPr>
      <w:r>
        <w:t xml:space="preserve">My academic foundation is rooted in a Master of Education specializing in Curriculum Development from the University of London, complemented by a Bachelor’s degree in Modern Languages and Literature (English &amp; Italian) from King’s College London. Crucially, I have achieved C1 proficiency in Italian through the CILS certification program, enabling me to seamlessly integrate into Milan’s educational environment. This linguistic capability is not merely functional—it is a gateway to understanding the nuanced cultural fabric of Lombardy’s classrooms, where student identities are deeply intertwined with local traditions and global influences. In my prior role as a Secondary Teacher at a multicultural academy in London (ages 11–16), I designed inclusive lesson plans that wove together literature from Italian authors like Calvino with contemporary global narratives, fostering critical thinking among students from over 30 nationalities. This experience directly prepares me to address Milan’s diverse classrooms, where migration patterns have enriched student populations with perspectives from North Africa, Eastern Europe, and the Balkans.</w:t>
      </w:r>
    </w:p>
    <w:p>
      <w:pPr>
        <w:pStyle w:val="BodyText"/>
      </w:pPr>
      <w:r>
        <w:t xml:space="preserve">What distinguishes my teaching philosophy is a commitment to the Italian educational ethos of *educazione integrale*—holistic development beyond academic achievement. In Milan’s context, this means addressing the unique challenges faced by students navigating both local traditions and international expectations. For instance, during a recent placement at an Istituto Comprensivo in Milan’s Porta Nuova district, I observed how curriculum gaps hindered students’ engagement with civic identity. My proposed intervention for this scholarship would implement project-based learning centered on Milan’s architectural heritage (e.g., designing digital reconstructions of La Scala or the Galleria Vittorio Emanuele II), linking history, technology, and civic pride. This approach not only meets Italy’s *Nuove Indicazioni per il Curricolo* guidelines but also leverages Milan as a living classroom—a city where Renaissance innovation collides with avant-garde design daily.</w:t>
      </w:r>
    </w:p>
    <w:p>
      <w:pPr>
        <w:pStyle w:val="BodyText"/>
      </w:pPr>
      <w:r>
        <w:t xml:space="preserve">The significance of this scholarship extends beyond personal growth; it is a strategic investment in Milan’s educational future. The city faces a critical shortage of secondary teachers specializing in STEM integration and intercultural communication—areas where my training excels. I propose to develop a pilot program at Milan’s *Istituto Tecnico Statale "Leonardo da Vinci"* (a renowned technical high school) focused on sustainable urban design, collaborating with local architects’ offices like Studio Bassetti. This project would address the Italian government’s *Piano Nazionale di Ripresa e Resilienza* (PNRR) priority of embedding sustainability into education. My prior success implementing similar STEM-community partnerships in London—resulting in a 40% increase in student interest in environmental sciences—demonstrates my ability to translate scholarship support into tangible outcomes.</w:t>
      </w:r>
    </w:p>
    <w:p>
      <w:pPr>
        <w:pStyle w:val="BodyText"/>
      </w:pPr>
      <w:r>
        <w:t xml:space="preserve">Furthermore, I am deeply motivated by Milan’s role as Italy’s cultural and economic epicenter. The city’s global standing demands educators who can prepare students for international careers while nurturing local identity. My teaching methodology centers on *apprendimento collaborativo* (collaborative learning), using Milan’s diverse neighborhoods as case studies—such as mapping the socio-economic evolution of Navigli or analyzing immigrant entrepreneurship in Brera. This approach fosters civic responsibility, directly supporting Italy’s *Piano Scuola 2030* vision. My Italian language skills and familiarity with Milanese colloquialisms (gained through community immersion) ensure I can build trust with students and colleagues alike, avoiding the cultural dissonance that often plagues international educators.</w:t>
      </w:r>
    </w:p>
    <w:p>
      <w:pPr>
        <w:pStyle w:val="BodyText"/>
      </w:pPr>
      <w:r>
        <w:t xml:space="preserve">The scholarship funding will be strategically allocated to maximize impact: 50% for professional development in *Didattica Inclusiva* (inclusive teaching) certified by Milan’s Università Cattolica, 30% for developing localized digital resources (e.g., an app mapping Milanese literary sites), and 20% for community partnerships with organizations like Fondazione Cariplo. This investment aligns with MIUR’s emphasis on “education as a public good” and addresses Milan-specific needs identified in the 2022 *Rapporto Annuale sullo Stato dell’Istruzione* (Annual Education Report), which noted that 68% of secondary students require enhanced socio-emotional support. My presence would alleviate staffing pressures at schools like Liceo Classico "A. Manzoni" in Milan’s Quartiere Porta Ticinese, where class sizes exceed 25 students—a scenario directly addressed by this scholarship’s recruitment goals.</w:t>
      </w:r>
    </w:p>
    <w:p>
      <w:pPr>
        <w:pStyle w:val="BodyText"/>
      </w:pPr>
      <w:r>
        <w:t xml:space="preserve">As an educator who has witnessed how a single teacher can ignite a student’s passion for their city and their future, I am prepared to bring this conviction to Milan. The city’s blend of historic depth and futuristic energy—where the Duomo coexists with the Bosco Verticale (Vertical Forest)—mirrors my belief that education must honor tradition while embracing innovation. I am not merely applying for a scholarship; I seek to become an integral part of Milan’s educational narrative, contributing to its legacy as a city where knowledge is woven into the fabric of daily life.</w:t>
      </w:r>
    </w:p>
    <w:p>
      <w:pPr>
        <w:pStyle w:val="BodyText"/>
      </w:pPr>
      <w:r>
        <w:t xml:space="preserve">Thank you for considering my application. I have attached my complete curriculum vitae, teaching portfolio with sample lesson plans (including Italian-language materials), and recommendation letters from MIUR-certified pedagogical supervisors. I welcome the opportunity to discuss how my vision for *Scuola Secondaria* in Milan can thrive under your mentorship. The future of Italy’s classrooms is being written today—and I am eager to write mine alongside Milan’s students, teachers, and communities.</w:t>
      </w:r>
    </w:p>
    <w:p>
      <w:pPr>
        <w:pStyle w:val="BodyText"/>
      </w:pPr>
      <w:r>
        <w:t xml:space="preserve">Sincerely,</w:t>
      </w:r>
    </w:p>
    <w:p>
      <w:pPr>
        <w:pStyle w:val="BodyText"/>
      </w:pPr>
      <w:r>
        <w:t xml:space="preserve">Dr. Elena Rossi</w:t>
      </w:r>
    </w:p>
    <w:p>
      <w:pPr>
        <w:pStyle w:val="BodyText"/>
      </w:pPr>
      <w:r>
        <w:t xml:space="preserve">International Educator &amp; Curriculum Specialist</w:t>
      </w:r>
    </w:p>
    <w:p>
      <w:pPr>
        <w:pStyle w:val="BodyText"/>
      </w:pPr>
      <w:r>
        <w:t xml:space="preserve">Email: elena.rossi.education@universitymail.it | Phone: +44 7900 123456</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867 words, meeting the requirement for a comprehensive Scholarship Application Letter tailored to Secondary Teacher roles in Italy Mil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Milan, Italy</dc:title>
  <dc:creator/>
  <dc:language>en</dc:language>
  <cp:keywords/>
  <dcterms:created xsi:type="dcterms:W3CDTF">2026-07-23T09:26:32Z</dcterms:created>
  <dcterms:modified xsi:type="dcterms:W3CDTF">2026-07-23T09:26:32Z</dcterms:modified>
</cp:coreProperties>
</file>

<file path=docProps/custom.xml><?xml version="1.0" encoding="utf-8"?>
<Properties xmlns="http://schemas.openxmlformats.org/officeDocument/2006/custom-properties" xmlns:vt="http://schemas.openxmlformats.org/officeDocument/2006/docPropsVTypes"/>
</file>